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S News &amp; World Repor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rnegie Selectivity Ind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verage citations of institutions(discret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verage citations of institutions(continuous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pic normalized cita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*** (0.59, 0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*** (0.51, 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*** (0.59,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*** (-0.19, -0.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#auth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*** (0.03,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*** (0.03,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*** (0.03,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*** (0.03, 0.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eer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*** (0.01,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*** (0.01,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*** (0.01,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*** (0.01, 0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inx 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*** (-0.12, -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*** (-0.13, -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*** (-0.13, -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*** (-0.13, -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 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*** (-0.15, -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*** (-0.18, -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*** (-0.13, -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** (-0.12, -0.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 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*** (0.08, 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*** (0.07, 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*** (0.08, 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*** (0.08, 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te 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*** (-0.08, -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*** (-0.09, -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*** (-0.09, -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*** (-0.08, -0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inx 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*** (-0.17, -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*** (-0.19, -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*** (-0.18, -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*** (-0.17, -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 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*** (-0.22, -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*** (-0.25, -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*** (-0.22, -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*** (-0.21, -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 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1,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1,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1,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1, 0.0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nr [top 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*** (0.56, 0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nr [top 1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*** (0.22, 0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index [more selective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*** (0.34, 0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index [selective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*** (0.11, 0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g citations [high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*** (0.47, 0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g citations [medium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*** (0.19, 0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g cit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*** (0.60, 0.6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pic normalized JI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*** (0.78, 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*** (0.72, 0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*** (0.77, 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*** (0.27, 0.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#auth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*** (0.01,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*** (0.01,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*** (0.01,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*** (0.01, 0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eer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***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***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*** (0.00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*** (0.00, 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inx 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*** (-0.04,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*** (-0.05, -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*** (-0.04,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*** (-0.04, -0.0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 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*** (-0.09, -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*** (-0.11, -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*** (-0.08, -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*** (-0.07, -0.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 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*** (0.05, 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*** (0.05, 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*** (0.05, 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*** (0.05, 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te 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*** (-0.04, -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*** (-0.04, -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*** (-0.04, -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*** (-0.03, -0.0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inx 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*** (-0.07, -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*** (-0.08, -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*** (-0.08, -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*** (-0.07, -0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 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*** (-0.12, -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*** (-0.14, -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*** (-0.12, -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*** (-0.11, -0.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 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*** (0.02,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*** (0.02,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*** (0.03,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*** (0.03, 0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nr [top 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*** (0.38, 0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nr [top 1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*** (0.16, 0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index [more selective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*** (0.24, 0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index [selective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*** (0.08, 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g citations [high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*** (0.33, 0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g citations [medium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*** (0.14, 0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g cit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*** (0.40, 0.4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4T19:17:31Z</dcterms:created>
  <dcterms:modified xsi:type="dcterms:W3CDTF">2023-10-24T19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